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71ADA" w14:textId="5549CA97" w:rsidR="00EF4CDD" w:rsidRPr="00EF4CDD" w:rsidRDefault="00EF4CDD" w:rsidP="6EFA7147">
      <w:pPr>
        <w:pStyle w:val="mb0"/>
        <w:spacing w:before="0" w:beforeAutospacing="0"/>
        <w:textAlignment w:val="baseline"/>
        <w:rPr>
          <w:rFonts w:ascii="Source Sans Pro" w:hAnsi="Source Sans Pro"/>
          <w:sz w:val="27"/>
          <w:szCs w:val="27"/>
        </w:rPr>
      </w:pPr>
      <w:r w:rsidRPr="6EFA7147">
        <w:rPr>
          <w:rFonts w:ascii="Source Sans Pro" w:hAnsi="Source Sans Pro"/>
          <w:sz w:val="27"/>
          <w:szCs w:val="27"/>
        </w:rPr>
        <w:t xml:space="preserve">Activity </w:t>
      </w:r>
      <w:r w:rsidR="00871249">
        <w:rPr>
          <w:rFonts w:ascii="Source Sans Pro" w:hAnsi="Source Sans Pro"/>
          <w:sz w:val="27"/>
          <w:szCs w:val="27"/>
        </w:rPr>
        <w:t>3</w:t>
      </w:r>
      <w:r w:rsidRPr="6EFA7147">
        <w:rPr>
          <w:rFonts w:ascii="Source Sans Pro" w:hAnsi="Source Sans Pro"/>
          <w:sz w:val="27"/>
          <w:szCs w:val="27"/>
        </w:rPr>
        <w:t>.</w:t>
      </w:r>
      <w:r w:rsidR="00871249">
        <w:rPr>
          <w:rFonts w:ascii="Source Sans Pro" w:hAnsi="Source Sans Pro"/>
          <w:sz w:val="27"/>
          <w:szCs w:val="27"/>
        </w:rPr>
        <w:t>1</w:t>
      </w:r>
      <w:r w:rsidRPr="6EFA7147">
        <w:rPr>
          <w:rFonts w:ascii="Source Sans Pro" w:hAnsi="Source Sans Pro"/>
          <w:sz w:val="27"/>
          <w:szCs w:val="27"/>
        </w:rPr>
        <w:t>.</w:t>
      </w:r>
      <w:r w:rsidR="00FD1475">
        <w:rPr>
          <w:rFonts w:ascii="Source Sans Pro" w:hAnsi="Source Sans Pro"/>
          <w:sz w:val="27"/>
          <w:szCs w:val="27"/>
        </w:rPr>
        <w:t>2</w:t>
      </w:r>
    </w:p>
    <w:p w14:paraId="2C1C455A" w14:textId="77777777" w:rsidR="00FD1475" w:rsidRDefault="00FD1475" w:rsidP="00EF4CDD">
      <w:pPr>
        <w:pStyle w:val="NormalWeb"/>
        <w:spacing w:before="0" w:beforeAutospacing="0" w:after="428" w:afterAutospacing="0"/>
        <w:textAlignment w:val="baseline"/>
        <w:rPr>
          <w:rFonts w:ascii="Source Sans Pro" w:eastAsia="Arial" w:hAnsi="Source Sans Pro" w:cs="Arial"/>
          <w:b/>
          <w:bCs/>
          <w:sz w:val="59"/>
          <w:szCs w:val="59"/>
          <w:lang w:val="en"/>
        </w:rPr>
      </w:pPr>
      <w:r w:rsidRPr="00FD1475">
        <w:rPr>
          <w:rFonts w:ascii="Source Sans Pro" w:eastAsia="Arial" w:hAnsi="Source Sans Pro" w:cs="Arial"/>
          <w:b/>
          <w:bCs/>
          <w:sz w:val="59"/>
          <w:szCs w:val="59"/>
          <w:lang w:val="en"/>
        </w:rPr>
        <w:t>Variables and Conditionals</w:t>
      </w:r>
    </w:p>
    <w:p w14:paraId="2E81DA81" w14:textId="0E3BEDBE" w:rsidR="00EF4CDD" w:rsidRPr="00EF4CDD" w:rsidRDefault="00EF4CDD" w:rsidP="00EF4CDD">
      <w:pPr>
        <w:pStyle w:val="NormalWeb"/>
        <w:spacing w:before="0" w:beforeAutospacing="0" w:after="428" w:afterAutospacing="0"/>
        <w:textAlignment w:val="baseline"/>
        <w:rPr>
          <w:rFonts w:ascii="Source Sans Pro" w:hAnsi="Source Sans Pro"/>
          <w:sz w:val="27"/>
          <w:szCs w:val="27"/>
        </w:rPr>
      </w:pPr>
      <w:r w:rsidRPr="00EF4CDD">
        <w:rPr>
          <w:rFonts w:ascii="Source Sans Pro" w:hAnsi="Source Sans Pro"/>
          <w:sz w:val="27"/>
          <w:szCs w:val="27"/>
        </w:rPr>
        <w:t>﻿Distance Learning</w:t>
      </w:r>
      <w:r w:rsidR="00B6063C">
        <w:rPr>
          <w:rFonts w:ascii="Source Sans Pro" w:hAnsi="Source Sans Pro"/>
          <w:sz w:val="27"/>
          <w:szCs w:val="27"/>
        </w:rPr>
        <w:t xml:space="preserve"> </w:t>
      </w:r>
    </w:p>
    <w:p w14:paraId="3AD1E8AC" w14:textId="7D5CB8EF" w:rsidR="00436DAD" w:rsidRDefault="00436DAD" w:rsidP="00436DAD">
      <w:r>
        <w:t xml:space="preserve">When complete, save this document and upload </w:t>
      </w:r>
      <w:r w:rsidR="007F2774">
        <w:t xml:space="preserve">it </w:t>
      </w:r>
      <w:r>
        <w:t xml:space="preserve">to the appropriate Assignment page in </w:t>
      </w:r>
      <w:r>
        <w:rPr>
          <w:b/>
        </w:rPr>
        <w:t>Canvas</w:t>
      </w:r>
      <w:r>
        <w:t>.</w:t>
      </w:r>
    </w:p>
    <w:p w14:paraId="58A546DB" w14:textId="77777777" w:rsidR="00943699" w:rsidRDefault="00DD5091">
      <w:pPr>
        <w:rPr>
          <w:sz w:val="28"/>
          <w:szCs w:val="28"/>
        </w:rPr>
      </w:pPr>
      <w:r>
        <w:pict w14:anchorId="58A5470E">
          <v:rect id="_x0000_i1026" style="width:0;height:1.5pt" o:hralign="center" o:hrstd="t" o:hr="t" fillcolor="#a0a0a0" stroked="f"/>
        </w:pict>
      </w:r>
    </w:p>
    <w:p w14:paraId="58A546DC" w14:textId="255B4562" w:rsidR="00943699" w:rsidRDefault="00436DAD">
      <w:pPr>
        <w:rPr>
          <w:color w:val="FF0000"/>
        </w:rPr>
      </w:pPr>
      <w:r w:rsidRPr="6EFA7147">
        <w:rPr>
          <w:color w:val="FF0000"/>
        </w:rPr>
        <w:t>Goal</w:t>
      </w:r>
      <w:r w:rsidR="00EF4CDD" w:rsidRPr="6EFA7147">
        <w:rPr>
          <w:color w:val="FF0000"/>
        </w:rPr>
        <w:t>s</w:t>
      </w:r>
    </w:p>
    <w:p w14:paraId="30B6A136" w14:textId="77777777" w:rsidR="00E5272D" w:rsidRPr="00E5272D" w:rsidRDefault="00E5272D" w:rsidP="00E5272D">
      <w:pPr>
        <w:pStyle w:val="ListParagraph"/>
        <w:numPr>
          <w:ilvl w:val="0"/>
          <w:numId w:val="7"/>
        </w:numPr>
        <w:rPr>
          <w:rFonts w:ascii="Source Sans Pro" w:eastAsia="Times New Roman" w:hAnsi="Source Sans Pro" w:cs="Times New Roman"/>
          <w:color w:val="404040"/>
          <w:sz w:val="27"/>
          <w:szCs w:val="27"/>
          <w:lang w:val="en-US"/>
        </w:rPr>
      </w:pPr>
      <w:r w:rsidRPr="00E5272D">
        <w:rPr>
          <w:rFonts w:ascii="Source Sans Pro" w:eastAsia="Times New Roman" w:hAnsi="Source Sans Pro" w:cs="Times New Roman"/>
          <w:color w:val="404040"/>
          <w:sz w:val="27"/>
          <w:szCs w:val="27"/>
          <w:lang w:val="en-US"/>
        </w:rPr>
        <w:t>Apply coding fundamentals in a text-based language</w:t>
      </w:r>
    </w:p>
    <w:p w14:paraId="69537439" w14:textId="77777777" w:rsidR="00E5272D" w:rsidRPr="00E5272D" w:rsidRDefault="00E5272D" w:rsidP="00E5272D">
      <w:pPr>
        <w:pStyle w:val="ListParagraph"/>
        <w:numPr>
          <w:ilvl w:val="0"/>
          <w:numId w:val="7"/>
        </w:numPr>
        <w:rPr>
          <w:rFonts w:ascii="Source Sans Pro" w:eastAsia="Times New Roman" w:hAnsi="Source Sans Pro" w:cs="Times New Roman"/>
          <w:color w:val="404040"/>
          <w:sz w:val="27"/>
          <w:szCs w:val="27"/>
          <w:lang w:val="en-US"/>
        </w:rPr>
      </w:pPr>
      <w:r w:rsidRPr="00E5272D">
        <w:rPr>
          <w:rFonts w:ascii="Source Sans Pro" w:eastAsia="Times New Roman" w:hAnsi="Source Sans Pro" w:cs="Times New Roman"/>
          <w:color w:val="404040"/>
          <w:sz w:val="27"/>
          <w:szCs w:val="27"/>
          <w:lang w:val="en-US"/>
        </w:rPr>
        <w:t>Develop and test code incrementally</w:t>
      </w:r>
    </w:p>
    <w:p w14:paraId="58A546DF" w14:textId="419EA638" w:rsidR="00943699" w:rsidRDefault="00E5272D" w:rsidP="00E5272D">
      <w:pPr>
        <w:pStyle w:val="ListParagraph"/>
        <w:numPr>
          <w:ilvl w:val="0"/>
          <w:numId w:val="7"/>
        </w:numPr>
      </w:pPr>
      <w:r w:rsidRPr="00E5272D">
        <w:rPr>
          <w:rFonts w:ascii="Source Sans Pro" w:eastAsia="Times New Roman" w:hAnsi="Source Sans Pro" w:cs="Times New Roman"/>
          <w:color w:val="404040"/>
          <w:sz w:val="27"/>
          <w:szCs w:val="27"/>
          <w:lang w:val="en-US"/>
        </w:rPr>
        <w:t>Develop a program independently</w:t>
      </w:r>
      <w:r w:rsidR="00DD5091">
        <w:pict w14:anchorId="58A5470F">
          <v:rect id="_x0000_i1027" style="width:0;height:1.5pt" o:hralign="center" o:hrstd="t" o:hr="t" fillcolor="#a0a0a0" stroked="f"/>
        </w:pict>
      </w:r>
    </w:p>
    <w:p w14:paraId="58A54703" w14:textId="3BA7566A" w:rsidR="00943699" w:rsidRPr="008C535E" w:rsidRDefault="0019069C" w:rsidP="0049530C">
      <w:pPr>
        <w:rPr>
          <w:shd w:val="clear" w:color="auto" w:fill="FFFFFF"/>
        </w:rPr>
      </w:pPr>
      <w:r w:rsidRPr="00B02581">
        <w:rPr>
          <w:b/>
          <w:bCs/>
          <w:shd w:val="clear" w:color="auto" w:fill="FFFFFF"/>
        </w:rPr>
        <w:t>After answering</w:t>
      </w:r>
      <w:r w:rsidR="007A7DF1" w:rsidRPr="00B02581">
        <w:rPr>
          <w:b/>
          <w:bCs/>
          <w:shd w:val="clear" w:color="auto" w:fill="FFFFFF"/>
        </w:rPr>
        <w:t xml:space="preserve"> the nine Python Interpret</w:t>
      </w:r>
      <w:r w:rsidR="00051A7F" w:rsidRPr="00B02581">
        <w:rPr>
          <w:b/>
          <w:bCs/>
          <w:shd w:val="clear" w:color="auto" w:fill="FFFFFF"/>
        </w:rPr>
        <w:t>er</w:t>
      </w:r>
      <w:r w:rsidRPr="00B02581">
        <w:rPr>
          <w:b/>
          <w:bCs/>
          <w:shd w:val="clear" w:color="auto" w:fill="FFFFFF"/>
        </w:rPr>
        <w:t xml:space="preserve"> </w:t>
      </w:r>
      <w:r w:rsidR="004C6553" w:rsidRPr="00B02581">
        <w:rPr>
          <w:b/>
          <w:bCs/>
          <w:shd w:val="clear" w:color="auto" w:fill="FFFFFF"/>
        </w:rPr>
        <w:t>q</w:t>
      </w:r>
      <w:r w:rsidR="0049530C" w:rsidRPr="00B02581">
        <w:rPr>
          <w:b/>
          <w:bCs/>
          <w:shd w:val="clear" w:color="auto" w:fill="FFFFFF"/>
        </w:rPr>
        <w:t>uestion</w:t>
      </w:r>
      <w:r w:rsidR="00051A7F" w:rsidRPr="00B02581">
        <w:rPr>
          <w:b/>
          <w:bCs/>
          <w:shd w:val="clear" w:color="auto" w:fill="FFFFFF"/>
        </w:rPr>
        <w:t>s</w:t>
      </w:r>
      <w:r w:rsidR="00943F67" w:rsidRPr="008C535E">
        <w:rPr>
          <w:color w:val="404040"/>
          <w:shd w:val="clear" w:color="auto" w:fill="FFFFFF"/>
        </w:rPr>
        <w:t xml:space="preserve">, </w:t>
      </w:r>
      <w:r w:rsidR="00943F67" w:rsidRPr="008C535E">
        <w:rPr>
          <w:shd w:val="clear" w:color="auto" w:fill="FFFFFF"/>
        </w:rPr>
        <w:t>please submit a screen capture</w:t>
      </w:r>
      <w:r w:rsidR="00D2637C" w:rsidRPr="008C535E">
        <w:rPr>
          <w:shd w:val="clear" w:color="auto" w:fill="FFFFFF"/>
        </w:rPr>
        <w:t xml:space="preserve"> of the </w:t>
      </w:r>
      <w:r w:rsidR="00FD63BC" w:rsidRPr="008C535E">
        <w:rPr>
          <w:shd w:val="clear" w:color="auto" w:fill="FFFFFF"/>
        </w:rPr>
        <w:t xml:space="preserve">score and </w:t>
      </w:r>
      <w:r w:rsidR="0048439D">
        <w:rPr>
          <w:shd w:val="clear" w:color="auto" w:fill="FFFFFF"/>
        </w:rPr>
        <w:t xml:space="preserve">the </w:t>
      </w:r>
      <w:r w:rsidR="00FD63BC" w:rsidRPr="008C535E">
        <w:rPr>
          <w:shd w:val="clear" w:color="auto" w:fill="FFFFFF"/>
        </w:rPr>
        <w:t>first 1 or two questions</w:t>
      </w:r>
      <w:r w:rsidR="00943F67" w:rsidRPr="008C535E">
        <w:rPr>
          <w:shd w:val="clear" w:color="auto" w:fill="FFFFFF"/>
        </w:rPr>
        <w:t xml:space="preserve"> here:</w:t>
      </w:r>
      <w:r w:rsidR="00494C62" w:rsidRPr="008C535E">
        <w:rPr>
          <w:shd w:val="clear" w:color="auto" w:fill="FFFFFF"/>
        </w:rPr>
        <w:t xml:space="preserve"> (</w:t>
      </w:r>
      <w:r w:rsidR="00B86BB8">
        <w:rPr>
          <w:shd w:val="clear" w:color="auto" w:fill="FFFFFF"/>
        </w:rPr>
        <w:t>5</w:t>
      </w:r>
      <w:r w:rsidR="000C1356" w:rsidRPr="008C535E">
        <w:rPr>
          <w:shd w:val="clear" w:color="auto" w:fill="FFFFFF"/>
        </w:rPr>
        <w:t xml:space="preserve"> points</w:t>
      </w:r>
      <w:r w:rsidR="00494C62" w:rsidRPr="008C535E">
        <w:rPr>
          <w:shd w:val="clear" w:color="auto" w:fill="FFFFFF"/>
        </w:rPr>
        <w:t>)</w:t>
      </w:r>
    </w:p>
    <w:p w14:paraId="24E221E2" w14:textId="5D6023B7" w:rsidR="00943F67" w:rsidRPr="008C535E" w:rsidRDefault="00443199" w:rsidP="0049530C">
      <w:r w:rsidRPr="00443199">
        <w:drawing>
          <wp:inline distT="0" distB="0" distL="0" distR="0" wp14:anchorId="4C470F87" wp14:editId="5D2B8509">
            <wp:extent cx="5830114" cy="2876951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80635" w14:textId="2BACB20E" w:rsidR="6EFA7147" w:rsidRPr="008C535E" w:rsidRDefault="6EFA7147" w:rsidP="6EFA7147"/>
    <w:p w14:paraId="2251B775" w14:textId="195CCAF5" w:rsidR="6EFA7147" w:rsidRPr="008C535E" w:rsidRDefault="00DD5091" w:rsidP="6EFA7147">
      <w:r>
        <w:pict w14:anchorId="25326516">
          <v:rect id="_x0000_i1028" style="width:0;height:1.5pt" o:hralign="center" o:hrstd="t" o:hr="t" fillcolor="#a0a0a0" stroked="f"/>
        </w:pict>
      </w:r>
    </w:p>
    <w:p w14:paraId="414A9C48" w14:textId="1930B4C4" w:rsidR="6EFA7147" w:rsidRPr="008C535E" w:rsidRDefault="6EFA7147" w:rsidP="6EFA7147"/>
    <w:p w14:paraId="659D7D65" w14:textId="4036BDD4" w:rsidR="00B6063C" w:rsidRPr="008C535E" w:rsidRDefault="004109D0" w:rsidP="0009061E">
      <w:r w:rsidRPr="008C535E">
        <w:rPr>
          <w:b/>
          <w:bCs/>
        </w:rPr>
        <w:t xml:space="preserve">After </w:t>
      </w:r>
      <w:r w:rsidR="00EE734A" w:rsidRPr="008C535E">
        <w:rPr>
          <w:b/>
          <w:bCs/>
        </w:rPr>
        <w:t xml:space="preserve">Step </w:t>
      </w:r>
      <w:r w:rsidR="00A144C7" w:rsidRPr="008C535E">
        <w:rPr>
          <w:b/>
          <w:bCs/>
        </w:rPr>
        <w:t>6</w:t>
      </w:r>
      <w:r w:rsidR="00EE734A" w:rsidRPr="008C535E">
        <w:t>, please submit a screen capture</w:t>
      </w:r>
      <w:r w:rsidR="00F77164" w:rsidRPr="008C535E">
        <w:t xml:space="preserve"> of the </w:t>
      </w:r>
      <w:r w:rsidR="00D82570" w:rsidRPr="008C535E">
        <w:t xml:space="preserve">Step 5 predictions and the </w:t>
      </w:r>
      <w:r w:rsidR="00F77164" w:rsidRPr="008C535E">
        <w:t>embedded Tri</w:t>
      </w:r>
      <w:r w:rsidR="004C6553" w:rsidRPr="008C535E">
        <w:t>n</w:t>
      </w:r>
      <w:r w:rsidR="00F77164" w:rsidRPr="008C535E">
        <w:t xml:space="preserve">ket </w:t>
      </w:r>
      <w:r w:rsidR="00D82570" w:rsidRPr="008C535E">
        <w:t xml:space="preserve">in Step 6 </w:t>
      </w:r>
      <w:r w:rsidR="00EE734A" w:rsidRPr="008C535E">
        <w:t>after running the code</w:t>
      </w:r>
      <w:r w:rsidR="00F77164" w:rsidRPr="008C535E">
        <w:t xml:space="preserve">. </w:t>
      </w:r>
      <w:r w:rsidR="00563E15" w:rsidRPr="008C535E">
        <w:t xml:space="preserve">Make sure that </w:t>
      </w:r>
      <w:r w:rsidR="006D0AE0" w:rsidRPr="008C535E">
        <w:t>the screen capture contains the code and the output</w:t>
      </w:r>
      <w:r w:rsidR="00370431" w:rsidRPr="008C535E">
        <w:t xml:space="preserve"> in the results window</w:t>
      </w:r>
      <w:r w:rsidR="006D0AE0" w:rsidRPr="008C535E">
        <w:t>.</w:t>
      </w:r>
      <w:r w:rsidR="000C1356" w:rsidRPr="008C535E">
        <w:t xml:space="preserve"> </w:t>
      </w:r>
      <w:r w:rsidR="000C1356" w:rsidRPr="008C535E">
        <w:rPr>
          <w:color w:val="404040"/>
          <w:shd w:val="clear" w:color="auto" w:fill="FFFFFF"/>
        </w:rPr>
        <w:t>(</w:t>
      </w:r>
      <w:r w:rsidR="00B86BB8">
        <w:rPr>
          <w:color w:val="404040"/>
          <w:shd w:val="clear" w:color="auto" w:fill="FFFFFF"/>
        </w:rPr>
        <w:t>5</w:t>
      </w:r>
      <w:r w:rsidR="00A416EC" w:rsidRPr="008C535E">
        <w:rPr>
          <w:color w:val="404040"/>
          <w:shd w:val="clear" w:color="auto" w:fill="FFFFFF"/>
        </w:rPr>
        <w:t xml:space="preserve"> </w:t>
      </w:r>
      <w:r w:rsidR="000C1356" w:rsidRPr="008C535E">
        <w:rPr>
          <w:color w:val="404040"/>
          <w:shd w:val="clear" w:color="auto" w:fill="FFFFFF"/>
        </w:rPr>
        <w:t>points)</w:t>
      </w:r>
    </w:p>
    <w:p w14:paraId="1493F63B" w14:textId="77777777" w:rsidR="0009061E" w:rsidRPr="008C535E" w:rsidRDefault="0009061E" w:rsidP="0009061E"/>
    <w:p w14:paraId="36DCEDB3" w14:textId="44A38409" w:rsidR="6EFA7147" w:rsidRPr="008C535E" w:rsidRDefault="00443199" w:rsidP="6EFA7147">
      <w:r w:rsidRPr="00443199">
        <w:lastRenderedPageBreak/>
        <w:drawing>
          <wp:inline distT="0" distB="0" distL="0" distR="0" wp14:anchorId="500D362B" wp14:editId="0B9699BB">
            <wp:extent cx="6492240" cy="5201285"/>
            <wp:effectExtent l="0" t="0" r="381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520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CF43" w14:textId="1D6CD85C" w:rsidR="005B458E" w:rsidRPr="008C535E" w:rsidRDefault="00DD5091" w:rsidP="005B458E">
      <w:r>
        <w:pict w14:anchorId="1040B502">
          <v:rect id="_x0000_i1029" style="width:0;height:1.5pt" o:hralign="center" o:hrstd="t" o:hr="t" fillcolor="#a0a0a0" stroked="f"/>
        </w:pict>
      </w:r>
    </w:p>
    <w:p w14:paraId="30C5DB31" w14:textId="19387D7D" w:rsidR="00EF4CDD" w:rsidRPr="008C535E" w:rsidRDefault="00F153E8" w:rsidP="00590ECA">
      <w:r w:rsidRPr="008C535E">
        <w:rPr>
          <w:b/>
          <w:bCs/>
        </w:rPr>
        <w:t xml:space="preserve">For Steps </w:t>
      </w:r>
      <w:r w:rsidR="00F53A37" w:rsidRPr="008C535E">
        <w:rPr>
          <w:b/>
          <w:bCs/>
        </w:rPr>
        <w:t>8</w:t>
      </w:r>
      <w:r w:rsidRPr="008C535E">
        <w:rPr>
          <w:b/>
          <w:bCs/>
        </w:rPr>
        <w:t xml:space="preserve"> </w:t>
      </w:r>
      <w:r w:rsidR="00D608B8" w:rsidRPr="008C535E">
        <w:rPr>
          <w:b/>
          <w:bCs/>
        </w:rPr>
        <w:t>through 10</w:t>
      </w:r>
      <w:r w:rsidRPr="008C535E">
        <w:rPr>
          <w:b/>
          <w:bCs/>
        </w:rPr>
        <w:t>,</w:t>
      </w:r>
      <w:r w:rsidRPr="008C535E">
        <w:t xml:space="preserve"> please </w:t>
      </w:r>
      <w:r w:rsidR="00752D2A" w:rsidRPr="008C535E">
        <w:t xml:space="preserve">add two additional print statements to the code to verify the </w:t>
      </w:r>
      <w:r w:rsidR="002354B5" w:rsidRPr="008C535E">
        <w:t>data type of x and y. Run you</w:t>
      </w:r>
      <w:r w:rsidR="004927D5" w:rsidRPr="008C535E">
        <w:t>r</w:t>
      </w:r>
      <w:r w:rsidR="002354B5" w:rsidRPr="008C535E">
        <w:t xml:space="preserve"> code</w:t>
      </w:r>
      <w:r w:rsidR="00795566" w:rsidRPr="008C535E">
        <w:t>, type your input for name</w:t>
      </w:r>
      <w:r w:rsidR="009D08EE" w:rsidRPr="008C535E">
        <w:t xml:space="preserve"> and age in the results window</w:t>
      </w:r>
      <w:r w:rsidR="00BF4619" w:rsidRPr="008C535E">
        <w:t xml:space="preserve">, and when the run is finished, make </w:t>
      </w:r>
      <w:r w:rsidR="00B02581">
        <w:t xml:space="preserve">and submit </w:t>
      </w:r>
      <w:r w:rsidR="00BF4619" w:rsidRPr="008C535E">
        <w:t xml:space="preserve">a screen capture of the </w:t>
      </w:r>
      <w:r w:rsidR="004927D5" w:rsidRPr="008C535E">
        <w:t>code and results window with the output</w:t>
      </w:r>
      <w:r w:rsidR="00752D2A" w:rsidRPr="008C535E">
        <w:t>.</w:t>
      </w:r>
      <w:r w:rsidR="000C1356" w:rsidRPr="008C535E">
        <w:t xml:space="preserve"> </w:t>
      </w:r>
      <w:r w:rsidR="000C1356" w:rsidRPr="008C535E">
        <w:rPr>
          <w:color w:val="404040"/>
          <w:shd w:val="clear" w:color="auto" w:fill="FFFFFF"/>
        </w:rPr>
        <w:t>(</w:t>
      </w:r>
      <w:r w:rsidR="00913A71">
        <w:rPr>
          <w:color w:val="404040"/>
          <w:shd w:val="clear" w:color="auto" w:fill="FFFFFF"/>
        </w:rPr>
        <w:t xml:space="preserve">10 </w:t>
      </w:r>
      <w:r w:rsidR="000C1356" w:rsidRPr="008C535E">
        <w:rPr>
          <w:color w:val="404040"/>
          <w:shd w:val="clear" w:color="auto" w:fill="FFFFFF"/>
        </w:rPr>
        <w:t>points)</w:t>
      </w:r>
    </w:p>
    <w:p w14:paraId="0FAD6E84" w14:textId="7C61EBDD" w:rsidR="0009061E" w:rsidRPr="008C535E" w:rsidRDefault="0009061E" w:rsidP="00590ECA"/>
    <w:p w14:paraId="53A284AE" w14:textId="171049FD" w:rsidR="00CB5CB6" w:rsidRPr="008C535E" w:rsidRDefault="00443199" w:rsidP="00590ECA">
      <w:r w:rsidRPr="00443199">
        <w:lastRenderedPageBreak/>
        <w:drawing>
          <wp:inline distT="0" distB="0" distL="0" distR="0" wp14:anchorId="66F3229C" wp14:editId="596BBCA1">
            <wp:extent cx="6492240" cy="2701290"/>
            <wp:effectExtent l="0" t="0" r="3810" b="381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206A9" w14:textId="44C7921A" w:rsidR="0009061E" w:rsidRPr="008C535E" w:rsidRDefault="00DD5091" w:rsidP="00590ECA">
      <w:r>
        <w:pict w14:anchorId="41465A69">
          <v:rect id="_x0000_i1030" style="width:0;height:1.5pt" o:hralign="center" o:bullet="t" o:hrstd="t" o:hr="t" fillcolor="#a0a0a0" stroked="f"/>
        </w:pict>
      </w:r>
    </w:p>
    <w:p w14:paraId="482BAFF2" w14:textId="7A2CAD3E" w:rsidR="00BC23B1" w:rsidRPr="008C535E" w:rsidRDefault="00CF6E56" w:rsidP="00BC23B1">
      <w:r w:rsidRPr="008C535E">
        <w:rPr>
          <w:b/>
          <w:bCs/>
        </w:rPr>
        <w:t>For Steps 13 and 14</w:t>
      </w:r>
      <w:r w:rsidR="00BC23B1" w:rsidRPr="008C535E">
        <w:rPr>
          <w:b/>
          <w:bCs/>
        </w:rPr>
        <w:t>,</w:t>
      </w:r>
      <w:r w:rsidR="00BC23B1" w:rsidRPr="008C535E">
        <w:t xml:space="preserve"> </w:t>
      </w:r>
      <w:r w:rsidR="00AA140D" w:rsidRPr="008C535E">
        <w:t xml:space="preserve">make the additions to the code to convert the data type of the </w:t>
      </w:r>
      <w:r w:rsidR="00CA34DE" w:rsidRPr="008C535E">
        <w:t>5 values and print the results</w:t>
      </w:r>
      <w:r w:rsidR="00BC23B1" w:rsidRPr="008C535E">
        <w:t xml:space="preserve">, and when the run is finished, make </w:t>
      </w:r>
      <w:r w:rsidR="00B02581">
        <w:t xml:space="preserve">and submit </w:t>
      </w:r>
      <w:r w:rsidR="00BC23B1" w:rsidRPr="008C535E">
        <w:t xml:space="preserve">a screen capture of the code and results window with the output. </w:t>
      </w:r>
      <w:r w:rsidR="00BC23B1" w:rsidRPr="008C535E">
        <w:rPr>
          <w:color w:val="404040"/>
          <w:shd w:val="clear" w:color="auto" w:fill="FFFFFF"/>
        </w:rPr>
        <w:t>(</w:t>
      </w:r>
      <w:r w:rsidR="00913A71">
        <w:rPr>
          <w:color w:val="404040"/>
          <w:shd w:val="clear" w:color="auto" w:fill="FFFFFF"/>
        </w:rPr>
        <w:t xml:space="preserve">5 </w:t>
      </w:r>
      <w:r w:rsidR="00BC23B1" w:rsidRPr="008C535E">
        <w:rPr>
          <w:color w:val="404040"/>
          <w:shd w:val="clear" w:color="auto" w:fill="FFFFFF"/>
        </w:rPr>
        <w:t>points)</w:t>
      </w:r>
    </w:p>
    <w:p w14:paraId="4F09A331" w14:textId="0246C480" w:rsidR="00BC23B1" w:rsidRPr="008C535E" w:rsidRDefault="002913EA" w:rsidP="00BC23B1">
      <w:r w:rsidRPr="002913EA">
        <w:drawing>
          <wp:inline distT="0" distB="0" distL="0" distR="0" wp14:anchorId="6FED2183" wp14:editId="3A76AAD2">
            <wp:extent cx="6492240" cy="3569970"/>
            <wp:effectExtent l="0" t="0" r="381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356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BF264" w14:textId="77777777" w:rsidR="00CB5CB6" w:rsidRPr="008C535E" w:rsidRDefault="00CB5CB6" w:rsidP="00BC23B1"/>
    <w:p w14:paraId="3FC66532" w14:textId="77777777" w:rsidR="00BC23B1" w:rsidRPr="008C535E" w:rsidRDefault="00DD5091" w:rsidP="00BC23B1">
      <w:r>
        <w:pict w14:anchorId="584773A0">
          <v:rect id="_x0000_i1031" style="width:0;height:1.5pt" o:hralign="center" o:hrstd="t" o:hr="t" fillcolor="#a0a0a0" stroked="f"/>
        </w:pict>
      </w:r>
    </w:p>
    <w:p w14:paraId="638A6953" w14:textId="2C0FD770" w:rsidR="00ED2A94" w:rsidRPr="008C535E" w:rsidRDefault="00ED2A94" w:rsidP="00ED2A94">
      <w:r w:rsidRPr="008C535E">
        <w:rPr>
          <w:b/>
          <w:bCs/>
        </w:rPr>
        <w:t>After Steps 17,</w:t>
      </w:r>
      <w:r w:rsidRPr="008C535E">
        <w:t xml:space="preserve"> </w:t>
      </w:r>
      <w:r w:rsidR="004E3D4D" w:rsidRPr="008C535E">
        <w:t xml:space="preserve">Check your understanding of example arguments and return values, </w:t>
      </w:r>
      <w:r w:rsidR="00BF7538" w:rsidRPr="008C535E">
        <w:rPr>
          <w:shd w:val="clear" w:color="auto" w:fill="FFFFFF"/>
        </w:rPr>
        <w:t xml:space="preserve">please submit a screen capture of the score and </w:t>
      </w:r>
      <w:r w:rsidR="0048439D">
        <w:rPr>
          <w:shd w:val="clear" w:color="auto" w:fill="FFFFFF"/>
        </w:rPr>
        <w:t xml:space="preserve">the </w:t>
      </w:r>
      <w:r w:rsidR="00BF7538" w:rsidRPr="008C535E">
        <w:rPr>
          <w:shd w:val="clear" w:color="auto" w:fill="FFFFFF"/>
        </w:rPr>
        <w:t>first 1 or two questions here:</w:t>
      </w:r>
      <w:r w:rsidRPr="008C535E">
        <w:t xml:space="preserve"> </w:t>
      </w:r>
      <w:r w:rsidRPr="008C535E">
        <w:rPr>
          <w:color w:val="404040"/>
          <w:shd w:val="clear" w:color="auto" w:fill="FFFFFF"/>
        </w:rPr>
        <w:t>(</w:t>
      </w:r>
      <w:r w:rsidR="00913A71">
        <w:rPr>
          <w:color w:val="404040"/>
          <w:shd w:val="clear" w:color="auto" w:fill="FFFFFF"/>
        </w:rPr>
        <w:t>10</w:t>
      </w:r>
      <w:r w:rsidRPr="008C535E">
        <w:rPr>
          <w:color w:val="404040"/>
          <w:shd w:val="clear" w:color="auto" w:fill="FFFFFF"/>
        </w:rPr>
        <w:t xml:space="preserve"> points)</w:t>
      </w:r>
    </w:p>
    <w:p w14:paraId="4FF77D87" w14:textId="77777777" w:rsidR="00ED2A94" w:rsidRPr="008C535E" w:rsidRDefault="00ED2A94" w:rsidP="00ED2A94"/>
    <w:p w14:paraId="64977EDB" w14:textId="746A3477" w:rsidR="00ED2A94" w:rsidRPr="008C535E" w:rsidRDefault="002913EA" w:rsidP="00ED2A94">
      <w:r w:rsidRPr="002913EA">
        <w:lastRenderedPageBreak/>
        <w:drawing>
          <wp:inline distT="0" distB="0" distL="0" distR="0" wp14:anchorId="296BA9B3" wp14:editId="225A043B">
            <wp:extent cx="6220693" cy="5210902"/>
            <wp:effectExtent l="0" t="0" r="8890" b="889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20693" cy="5210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A7718" w14:textId="77777777" w:rsidR="00ED2A94" w:rsidRPr="008C535E" w:rsidRDefault="00DD5091" w:rsidP="00ED2A94">
      <w:r>
        <w:pict w14:anchorId="33A88887">
          <v:rect id="_x0000_i1032" style="width:0;height:1.5pt" o:hralign="center" o:hrstd="t" o:hr="t" fillcolor="#a0a0a0" stroked="f"/>
        </w:pict>
      </w:r>
    </w:p>
    <w:p w14:paraId="17E79DE7" w14:textId="0D91BBED" w:rsidR="00ED2A94" w:rsidRPr="008C535E" w:rsidRDefault="00802ED3" w:rsidP="00ED2A94">
      <w:r w:rsidRPr="008C535E">
        <w:rPr>
          <w:b/>
          <w:bCs/>
        </w:rPr>
        <w:t>Step 18:</w:t>
      </w:r>
      <w:r w:rsidRPr="008C535E">
        <w:t xml:space="preserve"> Why might it make sense to report the number of students in a class as an integer and not a float-point? (</w:t>
      </w:r>
      <w:r w:rsidR="00913A71">
        <w:t>5</w:t>
      </w:r>
      <w:r w:rsidRPr="008C535E">
        <w:t xml:space="preserve"> point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802ED3" w:rsidRPr="008C535E" w14:paraId="0BB5A9CF" w14:textId="77777777" w:rsidTr="00802ED3">
        <w:tc>
          <w:tcPr>
            <w:tcW w:w="10214" w:type="dxa"/>
          </w:tcPr>
          <w:p w14:paraId="444E523C" w14:textId="4FFABE4D" w:rsidR="00802ED3" w:rsidRPr="008C535E" w:rsidRDefault="002913EA" w:rsidP="00ED2A94">
            <w:r>
              <w:t>It is because it is likely impossible to have a decimal of a student in the class</w:t>
            </w:r>
          </w:p>
        </w:tc>
      </w:tr>
    </w:tbl>
    <w:p w14:paraId="671D9960" w14:textId="5266CDBE" w:rsidR="00802ED3" w:rsidRPr="008C535E" w:rsidRDefault="00802ED3" w:rsidP="00ED2A94"/>
    <w:p w14:paraId="4CEFDBF9" w14:textId="193CCCFC" w:rsidR="003064BF" w:rsidRPr="008C535E" w:rsidRDefault="009F6195" w:rsidP="00ED2A94">
      <w:r w:rsidRPr="008C535E">
        <w:rPr>
          <w:b/>
          <w:bCs/>
        </w:rPr>
        <w:t>Step 19:</w:t>
      </w:r>
      <w:r w:rsidR="00834F0B" w:rsidRPr="008C535E">
        <w:t xml:space="preserve"> Three questions</w:t>
      </w:r>
      <w:r w:rsidR="00810C3C" w:rsidRPr="008C535E">
        <w:t xml:space="preserve"> (</w:t>
      </w:r>
      <w:r w:rsidR="00913A71">
        <w:t>15</w:t>
      </w:r>
      <w:r w:rsidR="00810C3C" w:rsidRPr="008C535E">
        <w:t xml:space="preserve"> points)</w:t>
      </w:r>
    </w:p>
    <w:p w14:paraId="699B347C" w14:textId="43C1597F" w:rsidR="00834F0B" w:rsidRPr="008C535E" w:rsidRDefault="00834F0B" w:rsidP="00ED2A94">
      <w:r w:rsidRPr="008C535E">
        <w:t xml:space="preserve">1. </w:t>
      </w:r>
      <w:r w:rsidR="00330EFA" w:rsidRPr="008C535E">
        <w:t>What do nested functions do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144EC2" w:rsidRPr="008C535E" w14:paraId="7C729D21" w14:textId="77777777" w:rsidTr="00144EC2">
        <w:tc>
          <w:tcPr>
            <w:tcW w:w="10214" w:type="dxa"/>
          </w:tcPr>
          <w:p w14:paraId="0B52A438" w14:textId="586BEE4A" w:rsidR="00144EC2" w:rsidRPr="008C535E" w:rsidRDefault="002913EA" w:rsidP="00ED2A94">
            <w:r>
              <w:t>It runs something, then it runs another part of the program</w:t>
            </w:r>
          </w:p>
        </w:tc>
      </w:tr>
    </w:tbl>
    <w:p w14:paraId="3AF58877" w14:textId="77777777" w:rsidR="00330EFA" w:rsidRPr="008C535E" w:rsidRDefault="00330EFA" w:rsidP="00144EC2"/>
    <w:p w14:paraId="4244758B" w14:textId="6D2EE434" w:rsidR="00144EC2" w:rsidRPr="008C535E" w:rsidRDefault="00144EC2" w:rsidP="00144EC2">
      <w:r w:rsidRPr="008C535E">
        <w:t xml:space="preserve">2. </w:t>
      </w:r>
      <w:r w:rsidR="00330EFA" w:rsidRPr="008C535E">
        <w:t>How do nesting functions behav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144EC2" w:rsidRPr="008C535E" w14:paraId="54D1B653" w14:textId="77777777" w:rsidTr="00E7247F">
        <w:tc>
          <w:tcPr>
            <w:tcW w:w="10214" w:type="dxa"/>
          </w:tcPr>
          <w:p w14:paraId="575E3986" w14:textId="44BA3469" w:rsidR="00144EC2" w:rsidRPr="008C535E" w:rsidRDefault="002913EA" w:rsidP="00E7247F">
            <w:r>
              <w:t xml:space="preserve">It runs whatever is the furthest within the function, then it keeps going out </w:t>
            </w:r>
            <w:proofErr w:type="spellStart"/>
            <w:r>
              <w:t>untill</w:t>
            </w:r>
            <w:proofErr w:type="spellEnd"/>
            <w:r>
              <w:t xml:space="preserve"> it reaches the end of the function.</w:t>
            </w:r>
          </w:p>
        </w:tc>
      </w:tr>
    </w:tbl>
    <w:p w14:paraId="0AFD239D" w14:textId="77777777" w:rsidR="00330EFA" w:rsidRPr="008C535E" w:rsidRDefault="00330EFA" w:rsidP="00144EC2"/>
    <w:p w14:paraId="0C4C7688" w14:textId="78811485" w:rsidR="00144EC2" w:rsidRPr="008C535E" w:rsidRDefault="00144EC2" w:rsidP="00144EC2">
      <w:r w:rsidRPr="008C535E">
        <w:t xml:space="preserve">3. </w:t>
      </w:r>
      <w:r w:rsidR="00330EFA" w:rsidRPr="008C535E">
        <w:t>Which function executes first, and which las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144EC2" w:rsidRPr="008C535E" w14:paraId="0476F819" w14:textId="77777777" w:rsidTr="00E7247F">
        <w:tc>
          <w:tcPr>
            <w:tcW w:w="10214" w:type="dxa"/>
          </w:tcPr>
          <w:p w14:paraId="6C6BF3DB" w14:textId="2FFD7B6A" w:rsidR="00144EC2" w:rsidRPr="008C535E" w:rsidRDefault="002913EA" w:rsidP="00E7247F">
            <w:r>
              <w:t>The one closest to the middle runs first, then the next one out, then it keeps going until it reaches the end of the function</w:t>
            </w:r>
          </w:p>
        </w:tc>
      </w:tr>
    </w:tbl>
    <w:p w14:paraId="37F4E935" w14:textId="4F31F148" w:rsidR="00834F0B" w:rsidRPr="008C535E" w:rsidRDefault="00834F0B" w:rsidP="00ED2A94"/>
    <w:p w14:paraId="0F94B29A" w14:textId="6B407BFB" w:rsidR="003B0236" w:rsidRPr="008C535E" w:rsidRDefault="00F7285F" w:rsidP="003B0236">
      <w:pPr>
        <w:rPr>
          <w:color w:val="404040"/>
          <w:shd w:val="clear" w:color="auto" w:fill="FFFFFF"/>
        </w:rPr>
      </w:pPr>
      <w:r w:rsidRPr="008C535E">
        <w:rPr>
          <w:b/>
          <w:bCs/>
        </w:rPr>
        <w:lastRenderedPageBreak/>
        <w:t>Step 20:</w:t>
      </w:r>
      <w:r w:rsidRPr="008C535E">
        <w:t xml:space="preserve"> </w:t>
      </w:r>
      <w:r w:rsidR="00EA4715" w:rsidRPr="008C535E">
        <w:t>After fixing the code</w:t>
      </w:r>
      <w:r w:rsidR="008F20FB" w:rsidRPr="008C535E">
        <w:t>, run the program, type in the app</w:t>
      </w:r>
      <w:r w:rsidR="00542608" w:rsidRPr="008C535E">
        <w:t>r</w:t>
      </w:r>
      <w:r w:rsidR="008F20FB" w:rsidRPr="008C535E">
        <w:t>opriate input</w:t>
      </w:r>
      <w:r w:rsidR="00542608" w:rsidRPr="008C535E">
        <w:t xml:space="preserve"> in the results screen, </w:t>
      </w:r>
      <w:r w:rsidR="003B0236" w:rsidRPr="008C535E">
        <w:t xml:space="preserve">and when the run is finished, make </w:t>
      </w:r>
      <w:r w:rsidR="00A34105">
        <w:t xml:space="preserve">and submit </w:t>
      </w:r>
      <w:r w:rsidR="003B0236" w:rsidRPr="008C535E">
        <w:t>a screen capture of the code and results window with the output</w:t>
      </w:r>
      <w:r w:rsidR="009B46B8">
        <w:t>.</w:t>
      </w:r>
      <w:r w:rsidR="005B4265" w:rsidRPr="008C535E">
        <w:t xml:space="preserve"> </w:t>
      </w:r>
      <w:r w:rsidR="003B0236" w:rsidRPr="008C535E">
        <w:rPr>
          <w:color w:val="404040"/>
          <w:shd w:val="clear" w:color="auto" w:fill="FFFFFF"/>
        </w:rPr>
        <w:t>(</w:t>
      </w:r>
      <w:r w:rsidR="00913A71">
        <w:rPr>
          <w:color w:val="404040"/>
          <w:shd w:val="clear" w:color="auto" w:fill="FFFFFF"/>
        </w:rPr>
        <w:t>10</w:t>
      </w:r>
      <w:r w:rsidR="003B0236" w:rsidRPr="008C535E">
        <w:rPr>
          <w:color w:val="404040"/>
          <w:shd w:val="clear" w:color="auto" w:fill="FFFFFF"/>
        </w:rPr>
        <w:t xml:space="preserve"> points)</w:t>
      </w:r>
    </w:p>
    <w:p w14:paraId="16D33476" w14:textId="3F9062BE" w:rsidR="005B4265" w:rsidRPr="008C535E" w:rsidRDefault="005B4265" w:rsidP="003B0236">
      <w:pPr>
        <w:rPr>
          <w:color w:val="404040"/>
          <w:shd w:val="clear" w:color="auto" w:fill="FFFFFF"/>
        </w:rPr>
      </w:pPr>
    </w:p>
    <w:p w14:paraId="2128DEA1" w14:textId="20E56F15" w:rsidR="005B4265" w:rsidRPr="008C535E" w:rsidRDefault="002913EA" w:rsidP="003B0236">
      <w:pPr>
        <w:rPr>
          <w:color w:val="404040"/>
          <w:shd w:val="clear" w:color="auto" w:fill="FFFFFF"/>
        </w:rPr>
      </w:pPr>
      <w:r w:rsidRPr="002913EA">
        <w:rPr>
          <w:color w:val="404040"/>
          <w:shd w:val="clear" w:color="auto" w:fill="FFFFFF"/>
        </w:rPr>
        <w:drawing>
          <wp:inline distT="0" distB="0" distL="0" distR="0" wp14:anchorId="1CE334CC" wp14:editId="364BC48C">
            <wp:extent cx="6492240" cy="1687195"/>
            <wp:effectExtent l="0" t="0" r="3810" b="8255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68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6182B" w14:textId="2421BCA7" w:rsidR="005B4265" w:rsidRPr="008C535E" w:rsidRDefault="00DD5091" w:rsidP="003B0236">
      <w:r>
        <w:pict w14:anchorId="1F128269">
          <v:rect id="_x0000_i1033" style="width:0;height:1.5pt" o:hralign="center" o:hrstd="t" o:hr="t" fillcolor="#a0a0a0" stroked="f"/>
        </w:pict>
      </w:r>
    </w:p>
    <w:p w14:paraId="4A023E55" w14:textId="01242762" w:rsidR="00810C3C" w:rsidRDefault="00E962FA" w:rsidP="00ED2A94">
      <w:r w:rsidRPr="00787A8D">
        <w:rPr>
          <w:b/>
          <w:bCs/>
        </w:rPr>
        <w:t>For Steps 22 through 24:</w:t>
      </w:r>
      <w:r>
        <w:t xml:space="preserve"> </w:t>
      </w:r>
      <w:r w:rsidR="00787A8D" w:rsidRPr="00787A8D">
        <w:t>Modify the 5 in each line of code so each statement prints True.</w:t>
      </w:r>
      <w:r w:rsidR="00787A8D">
        <w:t xml:space="preserve"> </w:t>
      </w:r>
      <w:r w:rsidR="00DB155B">
        <w:t xml:space="preserve"> Run the code and the</w:t>
      </w:r>
      <w:r w:rsidR="00A34105">
        <w:t>n</w:t>
      </w:r>
      <w:r w:rsidR="00DB155B">
        <w:t xml:space="preserve"> create and submit a screen capture of the code and res</w:t>
      </w:r>
      <w:r w:rsidR="00B02581">
        <w:t>u</w:t>
      </w:r>
      <w:r w:rsidR="00DB155B">
        <w:t>lts windo</w:t>
      </w:r>
      <w:r w:rsidR="00A34105">
        <w:t>w.</w:t>
      </w:r>
      <w:r w:rsidR="009B46B8">
        <w:t xml:space="preserve"> (</w:t>
      </w:r>
      <w:r w:rsidR="00913A71">
        <w:t>10</w:t>
      </w:r>
      <w:r w:rsidR="009B46B8">
        <w:t xml:space="preserve"> points)</w:t>
      </w:r>
    </w:p>
    <w:p w14:paraId="0349881B" w14:textId="6D2CE6A9" w:rsidR="00B02581" w:rsidRDefault="00DD5091" w:rsidP="00ED2A94">
      <w:r w:rsidRPr="00DD5091">
        <w:drawing>
          <wp:inline distT="0" distB="0" distL="0" distR="0" wp14:anchorId="6E99CF9D" wp14:editId="6822DD24">
            <wp:extent cx="6492240" cy="2589530"/>
            <wp:effectExtent l="0" t="0" r="3810" b="1270"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2A49A" w14:textId="3A9182FC" w:rsidR="00B02581" w:rsidRDefault="00B02581" w:rsidP="00ED2A94"/>
    <w:p w14:paraId="7B5ACB9E" w14:textId="5C088008" w:rsidR="00B02581" w:rsidRPr="008C535E" w:rsidRDefault="00DD5091" w:rsidP="00ED2A94">
      <w:r>
        <w:pict w14:anchorId="6B81578C">
          <v:rect id="_x0000_i1034" style="width:0;height:1.5pt" o:hralign="center" o:hrstd="t" o:hr="t" fillcolor="#a0a0a0" stroked="f"/>
        </w:pict>
      </w:r>
    </w:p>
    <w:p w14:paraId="336659BA" w14:textId="5861268B" w:rsidR="009B46B8" w:rsidRPr="008C535E" w:rsidRDefault="00575C9D" w:rsidP="009B46B8">
      <w:r w:rsidRPr="0048439D">
        <w:rPr>
          <w:b/>
          <w:bCs/>
        </w:rPr>
        <w:t>After Step 24</w:t>
      </w:r>
      <w:r>
        <w:t xml:space="preserve">, </w:t>
      </w:r>
      <w:r w:rsidR="000D6502">
        <w:t>answer the 5 questions, “Determin</w:t>
      </w:r>
      <w:r w:rsidR="003E4A8A">
        <w:t>e whether each statement is True or False.</w:t>
      </w:r>
      <w:r w:rsidR="000D6502">
        <w:t>”</w:t>
      </w:r>
      <w:r w:rsidR="009B46B8">
        <w:t xml:space="preserve">  </w:t>
      </w:r>
      <w:r w:rsidR="009B46B8" w:rsidRPr="008C535E">
        <w:rPr>
          <w:shd w:val="clear" w:color="auto" w:fill="FFFFFF"/>
        </w:rPr>
        <w:t xml:space="preserve">please submit a screen capture of the score and </w:t>
      </w:r>
      <w:r w:rsidR="0048439D">
        <w:rPr>
          <w:shd w:val="clear" w:color="auto" w:fill="FFFFFF"/>
        </w:rPr>
        <w:t xml:space="preserve">the </w:t>
      </w:r>
      <w:r w:rsidR="009B46B8" w:rsidRPr="008C535E">
        <w:rPr>
          <w:shd w:val="clear" w:color="auto" w:fill="FFFFFF"/>
        </w:rPr>
        <w:t>first 1 or two questions here:</w:t>
      </w:r>
      <w:r w:rsidR="009B46B8" w:rsidRPr="008C535E">
        <w:t xml:space="preserve"> </w:t>
      </w:r>
      <w:r w:rsidR="009B46B8" w:rsidRPr="008C535E">
        <w:rPr>
          <w:color w:val="404040"/>
          <w:shd w:val="clear" w:color="auto" w:fill="FFFFFF"/>
        </w:rPr>
        <w:t>(</w:t>
      </w:r>
      <w:r w:rsidR="00913A71">
        <w:rPr>
          <w:color w:val="404040"/>
          <w:shd w:val="clear" w:color="auto" w:fill="FFFFFF"/>
        </w:rPr>
        <w:t>10</w:t>
      </w:r>
      <w:r w:rsidR="009B46B8" w:rsidRPr="008C535E">
        <w:rPr>
          <w:color w:val="404040"/>
          <w:shd w:val="clear" w:color="auto" w:fill="FFFFFF"/>
        </w:rPr>
        <w:t xml:space="preserve"> points)</w:t>
      </w:r>
    </w:p>
    <w:p w14:paraId="373CCC6F" w14:textId="078C454E" w:rsidR="00BC23B1" w:rsidRDefault="00DD5091" w:rsidP="00590ECA">
      <w:r w:rsidRPr="00DD5091">
        <w:lastRenderedPageBreak/>
        <w:drawing>
          <wp:inline distT="0" distB="0" distL="0" distR="0" wp14:anchorId="2B4B8719" wp14:editId="283BA28C">
            <wp:extent cx="6492240" cy="3607435"/>
            <wp:effectExtent l="0" t="0" r="381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C3866" w14:textId="6A2C6743" w:rsidR="009B46B8" w:rsidRDefault="009B46B8" w:rsidP="00590ECA"/>
    <w:p w14:paraId="4FB374F3" w14:textId="413F176A" w:rsidR="009B46B8" w:rsidRDefault="00DD5091" w:rsidP="00590ECA">
      <w:r>
        <w:pict w14:anchorId="329A5BFB">
          <v:rect id="_x0000_i1035" style="width:0;height:1.5pt" o:hralign="center" o:hrstd="t" o:hr="t" fillcolor="#a0a0a0" stroked="f"/>
        </w:pict>
      </w:r>
    </w:p>
    <w:p w14:paraId="299797B5" w14:textId="6C598E1A" w:rsidR="00752AEF" w:rsidRDefault="00752AEF" w:rsidP="00752AEF">
      <w:r w:rsidRPr="00787A8D">
        <w:rPr>
          <w:b/>
          <w:bCs/>
        </w:rPr>
        <w:t>For Steps 2</w:t>
      </w:r>
      <w:r w:rsidR="00AB31F5">
        <w:rPr>
          <w:b/>
          <w:bCs/>
        </w:rPr>
        <w:t>9</w:t>
      </w:r>
      <w:r w:rsidRPr="00787A8D">
        <w:rPr>
          <w:b/>
          <w:bCs/>
        </w:rPr>
        <w:t xml:space="preserve"> through </w:t>
      </w:r>
      <w:r w:rsidR="00AB31F5">
        <w:rPr>
          <w:b/>
          <w:bCs/>
        </w:rPr>
        <w:t>31</w:t>
      </w:r>
      <w:r w:rsidRPr="00787A8D">
        <w:rPr>
          <w:b/>
          <w:bCs/>
        </w:rPr>
        <w:t>:</w:t>
      </w:r>
      <w:r>
        <w:t xml:space="preserve"> </w:t>
      </w:r>
      <w:r w:rsidRPr="00787A8D">
        <w:t xml:space="preserve">Modify the </w:t>
      </w:r>
      <w:r w:rsidR="00AB31F5">
        <w:t>assigned value of the guesses vari</w:t>
      </w:r>
      <w:r w:rsidR="007806C7">
        <w:t>a</w:t>
      </w:r>
      <w:r w:rsidR="00AB31F5">
        <w:t>ble</w:t>
      </w:r>
      <w:r w:rsidR="007806C7">
        <w:t xml:space="preserve"> until the result prints “</w:t>
      </w:r>
      <w:r w:rsidR="00A56CBF" w:rsidRPr="00A56CBF">
        <w:t>You have run out of guesses!</w:t>
      </w:r>
      <w:r w:rsidR="007806C7">
        <w:t>”</w:t>
      </w:r>
      <w:r>
        <w:t xml:space="preserve">  Run the code and then create and submit a screen capture of the code and results window. (</w:t>
      </w:r>
      <w:r w:rsidR="00913A71">
        <w:t>5</w:t>
      </w:r>
      <w:r>
        <w:t xml:space="preserve"> points)</w:t>
      </w:r>
    </w:p>
    <w:p w14:paraId="37A3C84E" w14:textId="6DA74F6D" w:rsidR="00752AEF" w:rsidRDefault="00DD5091" w:rsidP="00752AEF">
      <w:r w:rsidRPr="00DD5091">
        <w:drawing>
          <wp:inline distT="0" distB="0" distL="0" distR="0" wp14:anchorId="469F0BB9" wp14:editId="05EE68DD">
            <wp:extent cx="6492240" cy="1955165"/>
            <wp:effectExtent l="0" t="0" r="3810" b="698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95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8321A" w14:textId="77777777" w:rsidR="00752AEF" w:rsidRDefault="00752AEF" w:rsidP="00752AEF"/>
    <w:p w14:paraId="31799A3E" w14:textId="77777777" w:rsidR="00C918FA" w:rsidRDefault="00DD5091" w:rsidP="00752AEF">
      <w:r>
        <w:pict w14:anchorId="7CCB981D">
          <v:rect id="_x0000_i1036" style="width:0;height:1.5pt" o:hralign="center" o:hrstd="t" o:hr="t" fillcolor="#a0a0a0" stroked="f"/>
        </w:pic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18FA" w14:paraId="3DF21EC1" w14:textId="77777777" w:rsidTr="007E2DB4">
        <w:tc>
          <w:tcPr>
            <w:tcW w:w="9350" w:type="dxa"/>
          </w:tcPr>
          <w:p w14:paraId="211F043B" w14:textId="77777777" w:rsidR="00C918FA" w:rsidRDefault="00C918FA" w:rsidP="007E2D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Nova" w:eastAsia="Arial Nova" w:hAnsi="Arial Nova" w:cs="Arial Nova"/>
                <w:b/>
                <w:bCs/>
              </w:rPr>
            </w:pPr>
            <w:r w:rsidRPr="00907E5D">
              <w:rPr>
                <w:rFonts w:ascii="Arial Nova" w:eastAsia="Arial Nova" w:hAnsi="Arial Nova" w:cs="Arial Nova"/>
                <w:b/>
                <w:bCs/>
              </w:rPr>
              <w:t>Please answer the following questions on this submission form: (</w:t>
            </w:r>
            <w:r>
              <w:rPr>
                <w:rFonts w:ascii="Arial Nova" w:eastAsia="Arial Nova" w:hAnsi="Arial Nova" w:cs="Arial Nova"/>
                <w:b/>
                <w:bCs/>
              </w:rPr>
              <w:t>10</w:t>
            </w:r>
            <w:r w:rsidRPr="00907E5D">
              <w:rPr>
                <w:rFonts w:ascii="Arial Nova" w:eastAsia="Arial Nova" w:hAnsi="Arial Nova" w:cs="Arial Nova"/>
                <w:b/>
                <w:bCs/>
              </w:rPr>
              <w:t xml:space="preserve"> points)</w:t>
            </w:r>
          </w:p>
        </w:tc>
      </w:tr>
      <w:tr w:rsidR="00C918FA" w14:paraId="3B1AB5D2" w14:textId="77777777" w:rsidTr="007E2DB4">
        <w:tc>
          <w:tcPr>
            <w:tcW w:w="9350" w:type="dxa"/>
          </w:tcPr>
          <w:p w14:paraId="3DCE1933" w14:textId="77777777" w:rsidR="00B86BB8" w:rsidRDefault="00C918FA" w:rsidP="00B86BB8">
            <w:pPr>
              <w:rPr>
                <w:rFonts w:ascii="Arial Nova" w:eastAsia="Arial Nova" w:hAnsi="Arial Nova" w:cs="Arial Nova"/>
              </w:rPr>
            </w:pPr>
            <w:r>
              <w:rPr>
                <w:rFonts w:ascii="Arial Nova" w:eastAsia="Arial Nova" w:hAnsi="Arial Nova" w:cs="Arial Nova"/>
              </w:rPr>
              <w:t xml:space="preserve">1. </w:t>
            </w:r>
            <w:r w:rsidR="00B86BB8" w:rsidRPr="00B86BB8">
              <w:rPr>
                <w:rFonts w:ascii="Arial Nova" w:eastAsia="Arial Nova" w:hAnsi="Arial Nova" w:cs="Arial Nova"/>
              </w:rPr>
              <w:t>Give examples of code where you have seen data types and conditionals before.</w:t>
            </w:r>
          </w:p>
          <w:p w14:paraId="355A82BF" w14:textId="49E39386" w:rsidR="00B86BB8" w:rsidRPr="00B86BB8" w:rsidRDefault="00DD5091" w:rsidP="00B86BB8">
            <w:pPr>
              <w:rPr>
                <w:rFonts w:ascii="Arial Nova" w:eastAsia="Arial Nova" w:hAnsi="Arial Nova" w:cs="Arial Nova"/>
              </w:rPr>
            </w:pPr>
            <w:r>
              <w:rPr>
                <w:rFonts w:ascii="Arial Nova" w:eastAsia="Arial Nova" w:hAnsi="Arial Nova" w:cs="Arial Nova"/>
              </w:rPr>
              <w:t xml:space="preserve">These types of data types and conditionals are basically everywhere in coding except for a language like HTML. You can find all of these in JavaScript, Java, Kotlin, Go, PHP, Assembly, and even esoteric languages like Chef and </w:t>
            </w:r>
            <w:proofErr w:type="spellStart"/>
            <w:r>
              <w:rPr>
                <w:rFonts w:ascii="Arial Nova" w:eastAsia="Arial Nova" w:hAnsi="Arial Nova" w:cs="Arial Nova"/>
              </w:rPr>
              <w:t>Befunge</w:t>
            </w:r>
            <w:proofErr w:type="spellEnd"/>
          </w:p>
          <w:p w14:paraId="71C48258" w14:textId="504BC870" w:rsidR="00C918FA" w:rsidRDefault="00B86BB8" w:rsidP="00B86BB8">
            <w:pPr>
              <w:rPr>
                <w:rFonts w:ascii="Arial Nova" w:eastAsia="Arial Nova" w:hAnsi="Arial Nova" w:cs="Arial Nova"/>
              </w:rPr>
            </w:pPr>
            <w:r>
              <w:rPr>
                <w:rFonts w:ascii="Arial Nova" w:eastAsia="Arial Nova" w:hAnsi="Arial Nova" w:cs="Arial Nova"/>
              </w:rPr>
              <w:t xml:space="preserve">2. </w:t>
            </w:r>
            <w:r w:rsidRPr="00B86BB8">
              <w:rPr>
                <w:rFonts w:ascii="Arial Nova" w:eastAsia="Arial Nova" w:hAnsi="Arial Nova" w:cs="Arial Nova"/>
              </w:rPr>
              <w:t>Why is Python considered to have a high level of abstraction even though you don’t see any blocks?</w:t>
            </w:r>
          </w:p>
          <w:p w14:paraId="10FF0FE2" w14:textId="02E91610" w:rsidR="00B86BB8" w:rsidRDefault="00DD5091" w:rsidP="00B86BB8">
            <w:pPr>
              <w:rPr>
                <w:rFonts w:ascii="Arial Nova" w:eastAsia="Arial Nova" w:hAnsi="Arial Nova" w:cs="Arial Nova"/>
                <w:b/>
                <w:bCs/>
              </w:rPr>
            </w:pPr>
            <w:r>
              <w:rPr>
                <w:rFonts w:ascii="Arial Nova" w:eastAsia="Arial Nova" w:hAnsi="Arial Nova" w:cs="Arial Nova"/>
                <w:b/>
                <w:bCs/>
              </w:rPr>
              <w:t>Even though it is more complicated than something like blocks, Python is still very abstracted compared to languages like C and Assembly</w:t>
            </w:r>
          </w:p>
          <w:p w14:paraId="1AC96454" w14:textId="77777777" w:rsidR="00C918FA" w:rsidRDefault="00C918FA" w:rsidP="007E2DB4">
            <w:pPr>
              <w:rPr>
                <w:rFonts w:ascii="Arial Nova" w:eastAsia="Arial Nova" w:hAnsi="Arial Nova" w:cs="Arial Nova"/>
                <w:b/>
                <w:bCs/>
              </w:rPr>
            </w:pPr>
          </w:p>
        </w:tc>
      </w:tr>
    </w:tbl>
    <w:p w14:paraId="2C7209F0" w14:textId="12E9E16C" w:rsidR="009B46B8" w:rsidRDefault="009B46B8" w:rsidP="00752AEF"/>
    <w:sectPr w:rsidR="009B46B8">
      <w:pgSz w:w="12240" w:h="15840"/>
      <w:pgMar w:top="1008" w:right="1008" w:bottom="1008" w:left="1008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3431F" w14:textId="77777777" w:rsidR="008853F3" w:rsidRDefault="008853F3">
      <w:pPr>
        <w:spacing w:line="240" w:lineRule="auto"/>
      </w:pPr>
      <w:r>
        <w:separator/>
      </w:r>
    </w:p>
  </w:endnote>
  <w:endnote w:type="continuationSeparator" w:id="0">
    <w:p w14:paraId="165AAADD" w14:textId="77777777" w:rsidR="008853F3" w:rsidRDefault="008853F3">
      <w:pPr>
        <w:spacing w:line="240" w:lineRule="auto"/>
      </w:pPr>
      <w:r>
        <w:continuationSeparator/>
      </w:r>
    </w:p>
  </w:endnote>
  <w:endnote w:type="continuationNotice" w:id="1">
    <w:p w14:paraId="1BBA03AD" w14:textId="77777777" w:rsidR="008853F3" w:rsidRDefault="008853F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4FFA7" w14:textId="77777777" w:rsidR="008853F3" w:rsidRDefault="008853F3">
      <w:pPr>
        <w:spacing w:line="240" w:lineRule="auto"/>
      </w:pPr>
      <w:r>
        <w:separator/>
      </w:r>
    </w:p>
  </w:footnote>
  <w:footnote w:type="continuationSeparator" w:id="0">
    <w:p w14:paraId="67532D86" w14:textId="77777777" w:rsidR="008853F3" w:rsidRDefault="008853F3">
      <w:pPr>
        <w:spacing w:line="240" w:lineRule="auto"/>
      </w:pPr>
      <w:r>
        <w:continuationSeparator/>
      </w:r>
    </w:p>
  </w:footnote>
  <w:footnote w:type="continuationNotice" w:id="1">
    <w:p w14:paraId="77459037" w14:textId="77777777" w:rsidR="008853F3" w:rsidRDefault="008853F3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6" style="width:0;height:1.5pt" o:hralign="center" o:bullet="t" o:hrstd="t" o:hr="t" fillcolor="#a0a0a0" stroked="f"/>
    </w:pict>
  </w:numPicBullet>
  <w:abstractNum w:abstractNumId="0" w15:restartNumberingAfterBreak="0">
    <w:nsid w:val="1A9C1066"/>
    <w:multiLevelType w:val="multilevel"/>
    <w:tmpl w:val="BC94271E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F511BF5"/>
    <w:multiLevelType w:val="hybridMultilevel"/>
    <w:tmpl w:val="677EB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D5543"/>
    <w:multiLevelType w:val="multilevel"/>
    <w:tmpl w:val="4634AC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F710EBE"/>
    <w:multiLevelType w:val="multilevel"/>
    <w:tmpl w:val="8A0C7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FB257E2"/>
    <w:multiLevelType w:val="hybridMultilevel"/>
    <w:tmpl w:val="9EDE2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304294"/>
    <w:multiLevelType w:val="multilevel"/>
    <w:tmpl w:val="C4601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79B11FE"/>
    <w:multiLevelType w:val="multilevel"/>
    <w:tmpl w:val="DC66D9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66081860">
    <w:abstractNumId w:val="6"/>
  </w:num>
  <w:num w:numId="2" w16cid:durableId="1705788575">
    <w:abstractNumId w:val="2"/>
  </w:num>
  <w:num w:numId="3" w16cid:durableId="401298325">
    <w:abstractNumId w:val="0"/>
  </w:num>
  <w:num w:numId="4" w16cid:durableId="16085406">
    <w:abstractNumId w:val="5"/>
  </w:num>
  <w:num w:numId="5" w16cid:durableId="184831937">
    <w:abstractNumId w:val="3"/>
  </w:num>
  <w:num w:numId="6" w16cid:durableId="1557736881">
    <w:abstractNumId w:val="1"/>
  </w:num>
  <w:num w:numId="7" w16cid:durableId="19161611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DM1MTKyNDOztLRQ0lEKTi0uzszPAymwqAUAdcWu7ywAAAA="/>
  </w:docVars>
  <w:rsids>
    <w:rsidRoot w:val="00943699"/>
    <w:rsid w:val="000267A4"/>
    <w:rsid w:val="00037D30"/>
    <w:rsid w:val="00051A7F"/>
    <w:rsid w:val="0009061E"/>
    <w:rsid w:val="000979E4"/>
    <w:rsid w:val="000C1356"/>
    <w:rsid w:val="000C61AB"/>
    <w:rsid w:val="000D6502"/>
    <w:rsid w:val="00144EC2"/>
    <w:rsid w:val="0019069C"/>
    <w:rsid w:val="001B3007"/>
    <w:rsid w:val="002354B5"/>
    <w:rsid w:val="002913EA"/>
    <w:rsid w:val="0029306F"/>
    <w:rsid w:val="003064BF"/>
    <w:rsid w:val="0031753A"/>
    <w:rsid w:val="00320FB6"/>
    <w:rsid w:val="00323236"/>
    <w:rsid w:val="00330EFA"/>
    <w:rsid w:val="003416F5"/>
    <w:rsid w:val="00370431"/>
    <w:rsid w:val="00376EB4"/>
    <w:rsid w:val="003B0236"/>
    <w:rsid w:val="003D60FB"/>
    <w:rsid w:val="003E4A8A"/>
    <w:rsid w:val="004109D0"/>
    <w:rsid w:val="004133EE"/>
    <w:rsid w:val="00436DAD"/>
    <w:rsid w:val="00443199"/>
    <w:rsid w:val="0048439D"/>
    <w:rsid w:val="004927D5"/>
    <w:rsid w:val="00494C62"/>
    <w:rsid w:val="0049530C"/>
    <w:rsid w:val="004B7CE5"/>
    <w:rsid w:val="004C6553"/>
    <w:rsid w:val="004E3D4D"/>
    <w:rsid w:val="00542608"/>
    <w:rsid w:val="0054662D"/>
    <w:rsid w:val="00560AB8"/>
    <w:rsid w:val="00563E15"/>
    <w:rsid w:val="00575C9D"/>
    <w:rsid w:val="00590ECA"/>
    <w:rsid w:val="005A64CA"/>
    <w:rsid w:val="005B4265"/>
    <w:rsid w:val="005B458E"/>
    <w:rsid w:val="006312C5"/>
    <w:rsid w:val="006817BE"/>
    <w:rsid w:val="006B7183"/>
    <w:rsid w:val="006D0AE0"/>
    <w:rsid w:val="00752AEF"/>
    <w:rsid w:val="00752D2A"/>
    <w:rsid w:val="007806C7"/>
    <w:rsid w:val="00787A8D"/>
    <w:rsid w:val="00795566"/>
    <w:rsid w:val="0079778E"/>
    <w:rsid w:val="007A7DF1"/>
    <w:rsid w:val="007F2774"/>
    <w:rsid w:val="00802ED3"/>
    <w:rsid w:val="00807E1C"/>
    <w:rsid w:val="00810C3C"/>
    <w:rsid w:val="00834F0B"/>
    <w:rsid w:val="00871249"/>
    <w:rsid w:val="00871B4F"/>
    <w:rsid w:val="00883B90"/>
    <w:rsid w:val="008853F3"/>
    <w:rsid w:val="008C535E"/>
    <w:rsid w:val="008F20FB"/>
    <w:rsid w:val="00913A71"/>
    <w:rsid w:val="00943699"/>
    <w:rsid w:val="00943F67"/>
    <w:rsid w:val="00964B38"/>
    <w:rsid w:val="00967249"/>
    <w:rsid w:val="00973F59"/>
    <w:rsid w:val="00984D51"/>
    <w:rsid w:val="009942E7"/>
    <w:rsid w:val="009B46B8"/>
    <w:rsid w:val="009C5D8B"/>
    <w:rsid w:val="009D08EE"/>
    <w:rsid w:val="009D10B0"/>
    <w:rsid w:val="009F6195"/>
    <w:rsid w:val="00A144C7"/>
    <w:rsid w:val="00A34105"/>
    <w:rsid w:val="00A416EC"/>
    <w:rsid w:val="00A56CBF"/>
    <w:rsid w:val="00A76F0B"/>
    <w:rsid w:val="00A946C0"/>
    <w:rsid w:val="00AA140D"/>
    <w:rsid w:val="00AB31F5"/>
    <w:rsid w:val="00B020DA"/>
    <w:rsid w:val="00B02581"/>
    <w:rsid w:val="00B6063C"/>
    <w:rsid w:val="00B86BB8"/>
    <w:rsid w:val="00BC23B1"/>
    <w:rsid w:val="00BD5382"/>
    <w:rsid w:val="00BD74F3"/>
    <w:rsid w:val="00BE430F"/>
    <w:rsid w:val="00BF4619"/>
    <w:rsid w:val="00BF7538"/>
    <w:rsid w:val="00C918FA"/>
    <w:rsid w:val="00CA34DE"/>
    <w:rsid w:val="00CB5CB6"/>
    <w:rsid w:val="00CC7020"/>
    <w:rsid w:val="00CF6E56"/>
    <w:rsid w:val="00D2637C"/>
    <w:rsid w:val="00D608B8"/>
    <w:rsid w:val="00D82570"/>
    <w:rsid w:val="00DB155B"/>
    <w:rsid w:val="00DD5091"/>
    <w:rsid w:val="00E33376"/>
    <w:rsid w:val="00E5272D"/>
    <w:rsid w:val="00E962FA"/>
    <w:rsid w:val="00EA12DC"/>
    <w:rsid w:val="00EA4715"/>
    <w:rsid w:val="00ED2A94"/>
    <w:rsid w:val="00EE734A"/>
    <w:rsid w:val="00EF4CDD"/>
    <w:rsid w:val="00F153E8"/>
    <w:rsid w:val="00F34A3A"/>
    <w:rsid w:val="00F53A37"/>
    <w:rsid w:val="00F7285F"/>
    <w:rsid w:val="00F77164"/>
    <w:rsid w:val="00F80248"/>
    <w:rsid w:val="00F9635E"/>
    <w:rsid w:val="00FD1475"/>
    <w:rsid w:val="00FD63BC"/>
    <w:rsid w:val="152738DF"/>
    <w:rsid w:val="205BA4DD"/>
    <w:rsid w:val="21F7753E"/>
    <w:rsid w:val="239F3291"/>
    <w:rsid w:val="35D4C646"/>
    <w:rsid w:val="367E17A3"/>
    <w:rsid w:val="4AAA4939"/>
    <w:rsid w:val="57754E79"/>
    <w:rsid w:val="635D2C24"/>
    <w:rsid w:val="6561C8FB"/>
    <w:rsid w:val="67370F29"/>
    <w:rsid w:val="6EFA7147"/>
    <w:rsid w:val="70D281C3"/>
    <w:rsid w:val="7D96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58A546D9"/>
  <w15:docId w15:val="{176545F7-A07C-4EC3-B28C-4532E911C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F4CD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4CDD"/>
  </w:style>
  <w:style w:type="paragraph" w:styleId="Footer">
    <w:name w:val="footer"/>
    <w:basedOn w:val="Normal"/>
    <w:link w:val="FooterChar"/>
    <w:uiPriority w:val="99"/>
    <w:unhideWhenUsed/>
    <w:rsid w:val="00EF4CD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4CDD"/>
  </w:style>
  <w:style w:type="paragraph" w:customStyle="1" w:styleId="mb0">
    <w:name w:val="mb0"/>
    <w:basedOn w:val="Normal"/>
    <w:rsid w:val="00EF4C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EF4C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EF4CD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4C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71B4F"/>
    <w:pPr>
      <w:ind w:left="720"/>
      <w:contextualSpacing/>
    </w:pPr>
  </w:style>
  <w:style w:type="table" w:styleId="TableGrid">
    <w:name w:val="Table Grid"/>
    <w:basedOn w:val="TableNormal"/>
    <w:uiPriority w:val="39"/>
    <w:rsid w:val="00802ED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2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93598B93ABE7478E78D6F102F97505" ma:contentTypeVersion="13" ma:contentTypeDescription="Create a new document." ma:contentTypeScope="" ma:versionID="83d03f5607d59f099c2ce96818a31678">
  <xsd:schema xmlns:xsd="http://www.w3.org/2001/XMLSchema" xmlns:xs="http://www.w3.org/2001/XMLSchema" xmlns:p="http://schemas.microsoft.com/office/2006/metadata/properties" xmlns:ns3="a947a2b9-2d4f-4896-af60-74f48981c0e2" xmlns:ns4="91618fe6-a3f6-4378-95f3-798fd0b67ac6" targetNamespace="http://schemas.microsoft.com/office/2006/metadata/properties" ma:root="true" ma:fieldsID="3770f197cbad3a53c29778d5af508fed" ns3:_="" ns4:_="">
    <xsd:import namespace="a947a2b9-2d4f-4896-af60-74f48981c0e2"/>
    <xsd:import namespace="91618fe6-a3f6-4378-95f3-798fd0b67ac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47a2b9-2d4f-4896-af60-74f48981c0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18fe6-a3f6-4378-95f3-798fd0b67a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308A08-28B1-4D95-8E9D-B44325E92A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47a2b9-2d4f-4896-af60-74f48981c0e2"/>
    <ds:schemaRef ds:uri="91618fe6-a3f6-4378-95f3-798fd0b67a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6F083D-DA5D-4869-8CDB-5264882755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5CD3293-E6BF-445A-9ADD-B8A55C9DEF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534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silone, Matthew</dc:creator>
  <cp:lastModifiedBy>Rickert, Elliott</cp:lastModifiedBy>
  <cp:revision>2</cp:revision>
  <dcterms:created xsi:type="dcterms:W3CDTF">2023-02-16T15:56:00Z</dcterms:created>
  <dcterms:modified xsi:type="dcterms:W3CDTF">2023-02-16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93598B93ABE7478E78D6F102F97505</vt:lpwstr>
  </property>
</Properties>
</file>